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Kwame Agyemang</w:t>
      </w:r>
      <w:r>
        <w:br/>
      </w:r>
      <w:r>
        <w:t xml:space="preserve">Kumasi, Ghana</w:t>
      </w:r>
      <w:r>
        <w:br/>
      </w:r>
      <w:r>
        <w:t xml:space="preserve">Phone: +233 54 123 4567</w:t>
      </w:r>
      <w:r>
        <w:br/>
      </w:r>
      <w:r>
        <w:t xml:space="preserve">Email: kwame.agyemang@university.edu.gh</w:t>
      </w:r>
    </w:p>
    <w:p>
      <w:pPr>
        <w:pStyle w:val="BodyText"/>
      </w:pPr>
      <w:r>
        <w:t xml:space="preserve">October 26, 2023</w:t>
      </w:r>
    </w:p>
    <w:p>
      <w:pPr>
        <w:pStyle w:val="BodyText"/>
      </w:pPr>
      <w:r>
        <w:t xml:space="preserve">Hiring Manager</w:t>
      </w:r>
      <w:r>
        <w:br/>
      </w:r>
      <w:r>
        <w:t xml:space="preserve">TechInnovate Ghana Ltd.</w:t>
      </w:r>
      <w:r>
        <w:br/>
      </w:r>
      <w:r>
        <w:t xml:space="preserve">15 Innovation Boulevard</w:t>
      </w:r>
      <w:r>
        <w:br/>
      </w:r>
      <w:r>
        <w:t xml:space="preserve">Accra, Ghana</w:t>
      </w:r>
    </w:p>
    <w:bookmarkStart w:id="20" w:name="X66b0e6310860fded1cb9a23ee627de63756ae78"/>
    <w:p>
      <w:pPr>
        <w:pStyle w:val="Heading1"/>
      </w:pPr>
      <w:r>
        <w:t xml:space="preserve">Internship Application Letter: Computer Engineer Position</w:t>
      </w:r>
    </w:p>
    <w:p>
      <w:pPr>
        <w:pStyle w:val="FirstParagraph"/>
      </w:pPr>
      <w:r>
        <w:t xml:space="preserve">Dear Hiring Manager,</w:t>
      </w:r>
    </w:p>
    <w:p>
      <w:pPr>
        <w:pStyle w:val="BodyText"/>
      </w:pPr>
      <w:r>
        <w:t xml:space="preserve">It is with profound enthusiasm that I submit my application for the Computer Engineer Internship position at TechInnovate Ghana Ltd. in Accra, as advertised on your company website and through the University of Ghana's Career Portal. As a final-year Computer Engineering student at Kwame Nkrumah University of Science and Technology (KNUST) with specialized training in software development, network infrastructure, and emerging technologies, I am eager to contribute my technical skills to your esteemed organization while immersing myself in Ghana's rapidly evolving digital ecosystem right here in Accra. This</w:t>
      </w:r>
      <w:r>
        <w:t xml:space="preserve"> </w:t>
      </w:r>
      <w:r>
        <w:rPr>
          <w:iCs/>
          <w:i/>
        </w:rPr>
        <w:t xml:space="preserve">Internship Application Letter</w:t>
      </w:r>
      <w:r>
        <w:t xml:space="preserve"> </w:t>
      </w:r>
      <w:r>
        <w:t xml:space="preserve">serves as a formal expression of my commitment to advancing both my professional capabilities and Ghana's technological growth through practical experience with your innovative team.</w:t>
      </w:r>
    </w:p>
    <w:p>
      <w:pPr>
        <w:pStyle w:val="BodyText"/>
      </w:pPr>
      <w:r>
        <w:t xml:space="preserve">My academic journey at KNUST has equipped me with rigorous technical competencies directly applicable to the demands of modern computer engineering. I have completed advanced coursework in Cloud Computing (AWS Certified Solutions Architect), Mobile Application Development (React Native, Kotlin), and Network Security protocols, achieving a GPA of 3.8/4.0. In my most recent capstone project titled "Smart Traffic Management System for Accra," I designed a real-time data processing solution using Python, TensorFlow, and IoT sensors that reduced predicted congestion by 27% in simulated downtown Accra scenarios. This project not only demonstrated my technical proficiency but also my deep understanding of Ghanaian urban challenges—a perspective crucial for developing contextually relevant technology solutions. Having grown up navigating Accra's bustling streets, I recognize firsthand how innovative computer engineering can transform daily life for Ghanaians.</w:t>
      </w:r>
    </w:p>
    <w:p>
      <w:pPr>
        <w:pStyle w:val="BodyText"/>
      </w:pPr>
      <w:r>
        <w:t xml:space="preserve">What particularly excites me about TechInnovate Ghana Ltd. is your pioneering work in blockchain applications for agricultural supply chains and mobile fintech solutions serving rural communities across Ghana. My internship experience at M-Transform Africa, where I developed a low-bandwidth SMS-based inventory system for Accra-based agribusinesses, has prepared me to immediately contribute to such impactful projects. During this placement, I collaborated with cross-functional teams to optimize data transmission protocols for areas with unreliable internet connectivity—a critical consideration for Ghana's diverse technological landscape. This hands-on exposure reinforced my belief that successful computer engineering must be rooted in local needs rather than generic global templates, a philosophy perfectly aligned with TechInnovate's community-centric approach.</w:t>
      </w:r>
    </w:p>
    <w:p>
      <w:pPr>
        <w:pStyle w:val="BodyText"/>
      </w:pPr>
      <w:r>
        <w:t xml:space="preserve">Accra represents the vibrant heartbeat of Ghana's tech revolution, and I am committed to actively participating in this transformation. The city's thriving startup ecosystem—including Accra Digital Innovation Hub (ADIH), WeWork Labs Accra, and the annual Ghana Tech Week—offers unparalleled opportunities for growth that I aim to leverage through your internship program. My familiarity with Accra's infrastructure challenges (from power stability issues affecting server operations to varying internet speeds across neighborhoods) has driven me to develop solutions with practical resilience in mind. For instance, during my academic project on telemedicine applications, I specifically engineered fallback mechanisms for areas experiencing frequent power outages—a consideration that ensures healthcare access remains uninterrupted for rural communities connected through Accra-based platforms.</w:t>
      </w:r>
    </w:p>
    <w:p>
      <w:pPr>
        <w:pStyle w:val="BodyText"/>
      </w:pPr>
      <w:r>
        <w:t xml:space="preserve">I am particularly drawn to your company's emphasis on mentoring future tech leaders in Ghana. Having participated in KNUST's "Code for Ghana" initiative where I mentored 15 high school students from Ashesi University, I understand the value of nurturing local talent. This experience taught me to communicate complex technical concepts accessibly—a skill essential for collaborative environments like TechInnovate. My fluency in English and Twi (with conversational proficiency in Ga) enables effective communication across Ghana's diverse professional landscape, allowing me to engage meaningfully with stakeholders from Accra's tech community and beyond.</w:t>
      </w:r>
    </w:p>
    <w:p>
      <w:pPr>
        <w:pStyle w:val="BodyText"/>
      </w:pPr>
      <w:r>
        <w:t xml:space="preserve">Technically, I am proficient in multiple programming languages including Java, Python, C++, and SQL. I have hands-on experience with AWS infrastructure (having managed a cloud-based student project for the KNUST Computer Science Society), Docker containerization, and version control using Git. My recent certification as an Associate Cloud Engineer from Google Cloud validates my ability to build scalable systems—critical for Ghana's growing digital economy where companies like MTN Ghana and Vodafone operate large-scale infrastructure. I am confident these skills will allow me to quickly support your engineering teams in developing solutions that address both local and global challenges.</w:t>
      </w:r>
    </w:p>
    <w:p>
      <w:pPr>
        <w:pStyle w:val="BodyText"/>
      </w:pPr>
      <w:r>
        <w:t xml:space="preserve">Beyond technical capabilities, I bring a deep cultural understanding of Ghanaian business practices. My family's long-standing involvement in Accra's commercial sector has instilled in me the importance of respect for hierarchy, relationship-building, and communal problem-solving—principles that underpin effective engineering collaboration in Ghanaian contexts. I have also volunteered with TechWomen Ghana to organize free coding workshops for women entrepreneurs across Accra, demonstrating my commitment to using technology as a catalyst for social equity—a value deeply resonant with your company's mission.</w:t>
      </w:r>
    </w:p>
    <w:p>
      <w:pPr>
        <w:pStyle w:val="BodyText"/>
      </w:pPr>
      <w:r>
        <w:t xml:space="preserve">I am eager to bring my passion for innovative computer engineering solutions to TechInnovate Ghana Ltd. and contribute meaningfully to your projects while learning from Accra's most visionary tech professionals. My academic foundation, practical experience in Ghanaian contexts, and unwavering commitment to technological empowerment position me as an ideal candidate for this internship. I am particularly excited about the possibility of working on initiatives that could benefit communities like those in Tema or Madina—areas where technology gaps remain significant but innovation potential is immense.</w:t>
      </w:r>
    </w:p>
    <w:p>
      <w:pPr>
        <w:pStyle w:val="BodyText"/>
      </w:pPr>
      <w:r>
        <w:t xml:space="preserve">Thank you for considering my application. I have attached my detailed curriculum vitae, academic transcripts, and a letter of recommendation from Dr. Ama Serwaa, Head of Computer Engineering at KNUST. I welcome the opportunity to discuss how my skills align with your current projects during an interview at your convenience—ideally in Accra where I am currently based and fully available for on-site work.</w:t>
      </w:r>
    </w:p>
    <w:p>
      <w:pPr>
        <w:pStyle w:val="BodyText"/>
      </w:pPr>
      <w:r>
        <w:t xml:space="preserve">Sincerely,</w:t>
      </w:r>
      <w:r>
        <w:br/>
      </w:r>
      <w:r>
        <w:br/>
      </w:r>
      <w:r>
        <w:t xml:space="preserve">Kwame Agyemang</w:t>
      </w:r>
      <w:r>
        <w:br/>
      </w:r>
      <w:r>
        <w:t xml:space="preserve">Computer Engineering Student (BSc)</w:t>
      </w:r>
      <w:r>
        <w:br/>
      </w:r>
      <w:r>
        <w:t xml:space="preserve">Kwame Nkrumah University of Science and Technology</w:t>
      </w:r>
    </w:p>
    <w:p>
      <w:pPr>
        <w:pStyle w:val="BodyText"/>
      </w:pPr>
      <w:r>
        <w:t xml:space="preserve">Word Count: 85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 in Ghana Accra</dc:title>
  <dc:creator/>
  <dc:language>en</dc:language>
  <cp:keywords/>
  <dcterms:created xsi:type="dcterms:W3CDTF">2026-04-20T05:04:14Z</dcterms:created>
  <dcterms:modified xsi:type="dcterms:W3CDTF">2026-04-20T05: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